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8004E" w14:textId="42AC1846" w:rsidR="00FA0050" w:rsidRPr="00922186" w:rsidRDefault="005E68FF" w:rsidP="005E68FF">
      <w:pPr>
        <w:spacing w:after="0"/>
        <w:jc w:val="right"/>
        <w:rPr>
          <w:rFonts w:cstheme="minorHAnsi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  <w:lang w:val="en-GB"/>
        </w:rPr>
        <w:t xml:space="preserve">Appendix No 1 to </w:t>
      </w:r>
      <w:r w:rsidR="00DF42C2">
        <w:rPr>
          <w:rFonts w:cstheme="minorHAnsi"/>
          <w:i/>
          <w:iCs/>
          <w:sz w:val="20"/>
          <w:szCs w:val="20"/>
          <w:lang w:val="en-GB"/>
        </w:rPr>
        <w:t xml:space="preserve">Regulation </w:t>
      </w:r>
      <w:r>
        <w:rPr>
          <w:rFonts w:cstheme="minorHAnsi"/>
          <w:i/>
          <w:iCs/>
          <w:sz w:val="20"/>
          <w:szCs w:val="20"/>
          <w:lang w:val="en-GB"/>
        </w:rPr>
        <w:t xml:space="preserve">No 173 of the Rector of the </w:t>
      </w:r>
      <w:r w:rsidR="00DF42C2">
        <w:rPr>
          <w:rFonts w:cstheme="minorHAnsi"/>
          <w:i/>
          <w:iCs/>
          <w:sz w:val="20"/>
          <w:szCs w:val="20"/>
          <w:lang w:val="en-GB"/>
        </w:rPr>
        <w:t>UL of</w:t>
      </w:r>
      <w:r>
        <w:rPr>
          <w:rFonts w:cstheme="minorHAnsi"/>
          <w:i/>
          <w:iCs/>
          <w:sz w:val="20"/>
          <w:szCs w:val="20"/>
          <w:lang w:val="en-GB"/>
        </w:rPr>
        <w:t xml:space="preserve"> 29 September 2023</w:t>
      </w:r>
    </w:p>
    <w:p w14:paraId="049EFC18" w14:textId="77777777" w:rsidR="00D01309" w:rsidRPr="00922186" w:rsidRDefault="00D01309" w:rsidP="00D01309">
      <w:pPr>
        <w:jc w:val="right"/>
        <w:rPr>
          <w:rFonts w:cstheme="minorHAnsi"/>
        </w:rPr>
      </w:pPr>
    </w:p>
    <w:p w14:paraId="51E98C00" w14:textId="550765CF" w:rsidR="00906A75" w:rsidRPr="00922186" w:rsidRDefault="00B0043D" w:rsidP="00906A75">
      <w:pPr>
        <w:spacing w:after="0" w:line="240" w:lineRule="auto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lang w:val="en-GB"/>
        </w:rPr>
        <w:t xml:space="preserve">APPLICATION FOR A DISTINCTION FOR ACTIVITIES </w:t>
      </w:r>
      <w:r>
        <w:rPr>
          <w:rFonts w:cstheme="minorHAnsi"/>
          <w:lang w:val="en-GB"/>
        </w:rPr>
        <w:br/>
      </w:r>
      <w:r>
        <w:rPr>
          <w:rFonts w:cstheme="minorHAnsi"/>
          <w:b/>
          <w:bCs/>
          <w:lang w:val="en-GB"/>
        </w:rPr>
        <w:t xml:space="preserve">UNDERTAKEN FOR AND IN THE INTEREST OF THE UNIVERSITY OF LODZ </w:t>
      </w:r>
    </w:p>
    <w:p w14:paraId="731CCD74" w14:textId="54E0C190" w:rsidR="00B0043D" w:rsidRPr="00922186" w:rsidRDefault="00B0043D" w:rsidP="00906A75">
      <w:pPr>
        <w:spacing w:after="0" w:line="240" w:lineRule="auto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lang w:val="en-GB"/>
        </w:rPr>
        <w:t xml:space="preserve">FOR STUDENTS </w:t>
      </w:r>
    </w:p>
    <w:p w14:paraId="478727DA" w14:textId="0F73F66C" w:rsidR="00B0043D" w:rsidRPr="00922186" w:rsidRDefault="00B0043D" w:rsidP="00B0043D">
      <w:pPr>
        <w:rPr>
          <w:rFonts w:cstheme="minorHAnsi"/>
        </w:rPr>
      </w:pPr>
    </w:p>
    <w:p w14:paraId="6EC14EB8" w14:textId="3958AE51" w:rsidR="00B0043D" w:rsidRPr="00922186" w:rsidRDefault="00B0043D" w:rsidP="00B0043D">
      <w:pPr>
        <w:rPr>
          <w:rFonts w:cstheme="minorHAnsi"/>
          <w:b/>
          <w:bCs/>
        </w:rPr>
      </w:pPr>
      <w:r>
        <w:rPr>
          <w:rFonts w:cstheme="minorHAnsi"/>
          <w:lang w:val="en-GB"/>
        </w:rPr>
        <w:t>STUDENT DETAILS:</w:t>
      </w:r>
    </w:p>
    <w:p w14:paraId="5020A7E4" w14:textId="62A32C41" w:rsidR="00B0043D" w:rsidRPr="00922186" w:rsidRDefault="00B0043D" w:rsidP="00A8293E">
      <w:pPr>
        <w:rPr>
          <w:rFonts w:cstheme="minorHAnsi"/>
        </w:rPr>
      </w:pPr>
      <w:r>
        <w:rPr>
          <w:rFonts w:cstheme="minorHAnsi"/>
          <w:lang w:val="en-GB"/>
        </w:rPr>
        <w:t>NAME:</w:t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……………………………………………………………………………</w:t>
      </w:r>
    </w:p>
    <w:p w14:paraId="562BB735" w14:textId="2D928E13" w:rsidR="00B0043D" w:rsidRPr="00922186" w:rsidRDefault="00B0043D" w:rsidP="00B0043D">
      <w:pPr>
        <w:rPr>
          <w:rFonts w:cstheme="minorHAnsi"/>
        </w:rPr>
      </w:pPr>
      <w:r>
        <w:rPr>
          <w:rFonts w:cstheme="minorHAnsi"/>
          <w:lang w:val="en-GB"/>
        </w:rPr>
        <w:t>FACULTY:</w:t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……………………………………………………………………………</w:t>
      </w:r>
    </w:p>
    <w:p w14:paraId="2F2D7A93" w14:textId="301C7F1D" w:rsidR="00B0043D" w:rsidRPr="00922186" w:rsidRDefault="00B0043D" w:rsidP="00FA0050">
      <w:pPr>
        <w:rPr>
          <w:rFonts w:cstheme="minorHAnsi"/>
        </w:rPr>
      </w:pPr>
      <w:r>
        <w:rPr>
          <w:rFonts w:cstheme="minorHAnsi"/>
          <w:lang w:val="en-GB"/>
        </w:rPr>
        <w:t>STUDENT ID NUMBER:</w:t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…………………………………………………………………………</w:t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 xml:space="preserve">  </w:t>
      </w:r>
    </w:p>
    <w:p w14:paraId="161823A5" w14:textId="77777777" w:rsidR="00D01309" w:rsidRPr="00922186" w:rsidRDefault="00D01309" w:rsidP="00B0043D">
      <w:pPr>
        <w:rPr>
          <w:rFonts w:cstheme="minorHAnsi"/>
        </w:rPr>
      </w:pPr>
    </w:p>
    <w:p w14:paraId="63B95241" w14:textId="0BF4C1E3" w:rsidR="00906A75" w:rsidRPr="00922186" w:rsidRDefault="00906A75" w:rsidP="005B600E">
      <w:pPr>
        <w:jc w:val="both"/>
        <w:rPr>
          <w:rFonts w:cstheme="minorHAnsi"/>
        </w:rPr>
      </w:pPr>
      <w:r>
        <w:rPr>
          <w:rFonts w:cstheme="minorHAnsi"/>
          <w:lang w:val="en-GB"/>
        </w:rPr>
        <w:t xml:space="preserve">I hereby apply for a distinction for organisational and/or research and academic activities undertaken for and in the interest of the University of Lodz in the academic year _ _ _ _ / _ _ _ _. </w:t>
      </w:r>
    </w:p>
    <w:p w14:paraId="6BD46AD2" w14:textId="759705BF" w:rsidR="0094161D" w:rsidRPr="00922186" w:rsidRDefault="0094161D" w:rsidP="005B600E">
      <w:pPr>
        <w:jc w:val="both"/>
        <w:rPr>
          <w:rFonts w:cstheme="minorHAnsi"/>
        </w:rPr>
      </w:pPr>
      <w:r>
        <w:rPr>
          <w:rFonts w:cstheme="minorHAnsi"/>
          <w:lang w:val="en-GB"/>
        </w:rPr>
        <w:t xml:space="preserve">I declare that I have been actively involved for and in the interest of the University of Lodz for a period of at least one year, as indicated below. 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80"/>
        <w:gridCol w:w="2079"/>
        <w:gridCol w:w="209"/>
        <w:gridCol w:w="1584"/>
        <w:gridCol w:w="282"/>
        <w:gridCol w:w="450"/>
        <w:gridCol w:w="1117"/>
        <w:gridCol w:w="1003"/>
        <w:gridCol w:w="404"/>
        <w:gridCol w:w="273"/>
        <w:gridCol w:w="128"/>
        <w:gridCol w:w="1381"/>
      </w:tblGrid>
      <w:tr w:rsidR="0094161D" w:rsidRPr="00922186" w14:paraId="03153EDB" w14:textId="77777777" w:rsidTr="003E0711">
        <w:trPr>
          <w:cantSplit/>
          <w:trHeight w:val="1082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E10518B" w14:textId="320F607D" w:rsidR="0094161D" w:rsidRPr="00922186" w:rsidRDefault="0094161D" w:rsidP="003E0711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bCs/>
                <w:kern w:val="2"/>
              </w:rPr>
            </w:pPr>
            <w:bookmarkStart w:id="0" w:name="_Hlk69063819"/>
            <w:r>
              <w:rPr>
                <w:rFonts w:eastAsia="SimSun" w:cstheme="minorHAnsi"/>
                <w:b/>
                <w:bCs/>
                <w:kern w:val="2"/>
                <w:lang w:val="en-GB"/>
              </w:rPr>
              <w:t xml:space="preserve">List of activities/achievements as part of the student’s organisational activities </w:t>
            </w:r>
            <w:r>
              <w:rPr>
                <w:rFonts w:eastAsia="SimSun" w:cstheme="minorHAnsi"/>
                <w:kern w:val="2"/>
                <w:lang w:val="en-GB"/>
              </w:rPr>
              <w:br/>
            </w: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for and in the interest of the University of Lodz</w:t>
            </w:r>
          </w:p>
        </w:tc>
      </w:tr>
      <w:tr w:rsidR="0070722F" w:rsidRPr="00922186" w14:paraId="1822717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55255B" w14:textId="75C7B6AA" w:rsidR="004C21BA" w:rsidRPr="00922186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42A5" w14:textId="75CA54F9" w:rsidR="004C21BA" w:rsidRPr="00922186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Description of achievement/activity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906B0" w14:textId="0736CE61" w:rsidR="004C21BA" w:rsidRPr="00922186" w:rsidRDefault="004C21B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Date/Period</w:t>
            </w:r>
          </w:p>
        </w:tc>
      </w:tr>
      <w:tr w:rsidR="0070722F" w:rsidRPr="00922186" w14:paraId="14DCC75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B71A18" w14:textId="62DD6F15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8952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6F548" w14:textId="36F1F04D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7C1FAD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8C0F49" w14:textId="3C9D2B7F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42FFE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2126" w14:textId="4073C472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55473B2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59778F" w14:textId="7EF9652F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6E9C9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9356" w14:textId="45B2731D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4C21BA" w:rsidRPr="00922186" w14:paraId="273EC1C3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BDF4A" w14:textId="04DD7953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C81E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DD26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FD64C4" w:rsidRPr="00922186" w14:paraId="0190D15A" w14:textId="77777777" w:rsidTr="00FD64C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FA2BF46" w14:textId="5635DAF0" w:rsidR="00FD64C4" w:rsidRPr="00922186" w:rsidRDefault="00EE50E5" w:rsidP="00FD64C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 xml:space="preserve">List of academic publications </w:t>
            </w:r>
            <w:r>
              <w:rPr>
                <w:rFonts w:cstheme="minorHAnsi"/>
                <w:lang w:val="en-GB"/>
              </w:rPr>
              <w:br/>
            </w:r>
            <w:r>
              <w:rPr>
                <w:rFonts w:cstheme="minorHAnsi"/>
                <w:b/>
                <w:bCs/>
                <w:lang w:val="en-GB"/>
              </w:rPr>
              <w:t>(indicating contribution in the case of co-authorship – applies to collective publications)</w:t>
            </w:r>
          </w:p>
        </w:tc>
      </w:tr>
      <w:tr w:rsidR="0070722F" w:rsidRPr="00922186" w14:paraId="2A3650E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BBC12E8" w14:textId="0F26EC1F" w:rsidR="00EE50E5" w:rsidRPr="00922186" w:rsidRDefault="00EE50E5" w:rsidP="00E135A3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EB71D" w14:textId="51081982" w:rsidR="00EE50E5" w:rsidRPr="00922186" w:rsidRDefault="00EE50E5" w:rsidP="00E135A3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Publication Title</w:t>
            </w: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39253" w14:textId="40AB1053" w:rsidR="00EE50E5" w:rsidRPr="00922186" w:rsidRDefault="00EE50E5" w:rsidP="00E135A3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bCs/>
                <w:lang w:val="en-GB"/>
              </w:rPr>
              <w:t>Journal/Monograph</w:t>
            </w:r>
            <w:r>
              <w:rPr>
                <w:rFonts w:cstheme="minorHAnsi"/>
                <w:lang w:val="en-GB"/>
              </w:rPr>
              <w:br/>
            </w:r>
            <w:r>
              <w:rPr>
                <w:rFonts w:cstheme="minorHAnsi"/>
                <w:b/>
                <w:bCs/>
                <w:lang w:val="en-GB"/>
              </w:rPr>
              <w:t>(title, issue, pages)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245F" w14:textId="32A615FC" w:rsidR="00EE50E5" w:rsidRPr="00922186" w:rsidRDefault="00EE50E5" w:rsidP="00E135A3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bCs/>
                <w:lang w:val="en-GB"/>
              </w:rPr>
              <w:t>Contribution (in %)</w:t>
            </w:r>
          </w:p>
        </w:tc>
      </w:tr>
      <w:tr w:rsidR="0070722F" w:rsidRPr="00922186" w14:paraId="443C5ABD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0CA7DCC" w14:textId="165C7644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FDFFC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7BD1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A059" w14:textId="7720209B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15A50C37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71D2F5" w14:textId="37404A5D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C212A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56F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FA16" w14:textId="1B20716D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65A8B1FC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D254DF" w14:textId="40ABB156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851E" w14:textId="77777777" w:rsidR="00EE50E5" w:rsidRPr="00922186" w:rsidRDefault="00EE50E5" w:rsidP="00FD64C4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B9282" w14:textId="77777777" w:rsidR="00EE50E5" w:rsidRPr="00922186" w:rsidRDefault="00EE50E5" w:rsidP="00FD64C4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E65F" w14:textId="56D40A50" w:rsidR="00EE50E5" w:rsidRPr="00922186" w:rsidRDefault="00EE50E5" w:rsidP="00FD64C4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79F1E06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D5B6C2" w14:textId="00D63F00" w:rsidR="00EE50E5" w:rsidRPr="00922186" w:rsidRDefault="00EE50E5" w:rsidP="00FD64C4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22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E454" w14:textId="77777777" w:rsidR="00EE50E5" w:rsidRPr="00922186" w:rsidRDefault="00EE50E5" w:rsidP="00FD64C4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207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438AB" w14:textId="77777777" w:rsidR="00EE50E5" w:rsidRPr="00922186" w:rsidRDefault="00EE50E5" w:rsidP="00FD64C4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EBCE8" w14:textId="77777777" w:rsidR="00EE50E5" w:rsidRPr="00922186" w:rsidRDefault="00EE50E5" w:rsidP="00FD64C4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bookmarkEnd w:id="0"/>
      <w:tr w:rsidR="005C596C" w:rsidRPr="00922186" w14:paraId="4B3C948D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2D19A0DA" w14:textId="033A43D9" w:rsidR="005C596C" w:rsidRPr="00922186" w:rsidRDefault="00EE50E5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List of research projects – international and domestic</w:t>
            </w:r>
          </w:p>
        </w:tc>
      </w:tr>
      <w:tr w:rsidR="0070722F" w:rsidRPr="00922186" w14:paraId="4C21903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1BB864" w14:textId="5C46E90D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F476E" w14:textId="4738F57B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Project Title</w:t>
            </w: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2E84" w14:textId="55CE3DFB" w:rsidR="00EE50E5" w:rsidRPr="00922186" w:rsidRDefault="00EE50E5" w:rsidP="00EE50E5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bCs/>
                <w:lang w:val="en-GB"/>
              </w:rPr>
              <w:t>Role in Project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32A1" w14:textId="295A7768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Domestic/ International</w:t>
            </w: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C5FF" w14:textId="0EA3AC7F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Granting Institution</w:t>
            </w:r>
          </w:p>
        </w:tc>
      </w:tr>
      <w:tr w:rsidR="0070722F" w:rsidRPr="00922186" w14:paraId="71FAA45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A774BD" w14:textId="47E9828F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82926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70DF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DB39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644D0" w14:textId="38A28229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760F298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7FBA6E" w14:textId="6876BD29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lastRenderedPageBreak/>
              <w:t>2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AD3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5F207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B40E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FEE8B" w14:textId="36168970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57529F24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B81FFE" w14:textId="27D16063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F98B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16F8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62141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1CEE" w14:textId="1AEE06FE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7B8672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443E78" w14:textId="7E73C358" w:rsidR="00EE50E5" w:rsidRPr="00922186" w:rsidRDefault="00EE50E5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2F14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48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CF8E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E6AC0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8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44CE" w14:textId="77777777" w:rsidR="00EE50E5" w:rsidRPr="00922186" w:rsidRDefault="00EE50E5" w:rsidP="00EE50E5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5C596C" w:rsidRPr="00922186" w14:paraId="5760195E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17B00943" w14:textId="1F0B78DE" w:rsidR="005C596C" w:rsidRPr="00922186" w:rsidRDefault="004C21BA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 xml:space="preserve">List of conferences – international and domestic </w:t>
            </w:r>
            <w:r>
              <w:rPr>
                <w:rFonts w:cstheme="minorHAnsi"/>
                <w:lang w:val="en-GB"/>
              </w:rPr>
              <w:br/>
            </w:r>
            <w:r>
              <w:rPr>
                <w:rFonts w:cstheme="minorHAnsi"/>
                <w:b/>
                <w:bCs/>
                <w:lang w:val="en-GB"/>
              </w:rPr>
              <w:t>(specifying type of participation – active or passive)</w:t>
            </w:r>
          </w:p>
        </w:tc>
      </w:tr>
      <w:tr w:rsidR="0070722F" w:rsidRPr="00922186" w14:paraId="0C3DDEB8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BA16AC" w14:textId="67EDEF59" w:rsidR="004C21BA" w:rsidRPr="00922186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B869B" w14:textId="20453FF0" w:rsidR="004C21BA" w:rsidRPr="00922186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Title of presentation/poster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E66A" w14:textId="6C364B72" w:rsidR="004C21BA" w:rsidRPr="00922186" w:rsidRDefault="004C21BA" w:rsidP="0070722F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bCs/>
                <w:lang w:val="en-GB"/>
              </w:rPr>
              <w:t>Language of presentation/poster</w:t>
            </w: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F3EF5" w14:textId="005E160F" w:rsidR="004C21BA" w:rsidRPr="00922186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Conference Title</w:t>
            </w: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F1DA9" w14:textId="64548F9F" w:rsidR="004C21BA" w:rsidRPr="00922186" w:rsidRDefault="00FB224E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Participation (Active/Passive)</w:t>
            </w: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9110" w14:textId="7FE6EB35" w:rsidR="004C21BA" w:rsidRPr="00922186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Date</w:t>
            </w:r>
          </w:p>
        </w:tc>
      </w:tr>
      <w:tr w:rsidR="0070722F" w:rsidRPr="00922186" w14:paraId="70780D25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95EC65" w14:textId="6DB7E119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363F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D7DF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3657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8784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B754" w14:textId="46E00B3E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47D917B2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9D3967" w14:textId="30BC1D03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56668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5B74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4968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F393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01316" w14:textId="2EAF1FD8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3D395150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6EE64C" w14:textId="266B7FD9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212D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B8D2B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91F2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DD42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DB42" w14:textId="0378652D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69E1E8CF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8F167E" w14:textId="75BA8D6E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22482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64B7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10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CA59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7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A9A90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5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E9760" w14:textId="6FF22353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5C596C" w:rsidRPr="00922186" w14:paraId="72F7FB69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AF137D6" w14:textId="70C8C46D" w:rsidR="005C596C" w:rsidRPr="00922186" w:rsidRDefault="004C21BA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Other scientific accomplishments and achievements</w:t>
            </w:r>
          </w:p>
        </w:tc>
      </w:tr>
      <w:tr w:rsidR="0070722F" w:rsidRPr="00922186" w14:paraId="5ED73CE1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74CFD9" w14:textId="49419C76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No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6C6BE" w14:textId="1BF61C80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</w:rPr>
            </w:pPr>
            <w:r>
              <w:rPr>
                <w:rFonts w:cstheme="minorHAnsi"/>
                <w:b/>
                <w:bCs/>
                <w:kern w:val="2"/>
                <w:lang w:val="en-GB"/>
              </w:rPr>
              <w:t>Description</w:t>
            </w:r>
            <w:r>
              <w:rPr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lang w:val="en-GB"/>
              </w:rPr>
              <w:t>of accomplishment/achievement</w:t>
            </w: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677" w14:textId="7216CAEE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</w:rPr>
            </w:pPr>
            <w:r>
              <w:rPr>
                <w:rFonts w:cstheme="minorHAnsi"/>
                <w:b/>
                <w:bCs/>
                <w:lang w:val="en-GB"/>
              </w:rPr>
              <w:t>Date</w:t>
            </w:r>
          </w:p>
        </w:tc>
      </w:tr>
      <w:tr w:rsidR="0070722F" w:rsidRPr="00922186" w14:paraId="015347BE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4761ED" w14:textId="566C71EF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1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11DE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80F1" w14:textId="40E78110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2891AA6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F3F23E" w14:textId="6F26007A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2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4DE1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1283F" w14:textId="3E38BEC5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06951C39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4380D1" w14:textId="05145F0F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3.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B9E67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1C9BC" w14:textId="23C7D4CE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70722F" w:rsidRPr="00922186" w14:paraId="7868C05B" w14:textId="77777777" w:rsidTr="0070722F">
        <w:trPr>
          <w:cantSplit/>
          <w:trHeight w:val="367"/>
          <w:jc w:val="center"/>
        </w:trPr>
        <w:tc>
          <w:tcPr>
            <w:tcW w:w="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578B3F" w14:textId="26443955" w:rsidR="004C21BA" w:rsidRPr="00922186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…</w:t>
            </w:r>
          </w:p>
        </w:tc>
        <w:tc>
          <w:tcPr>
            <w:tcW w:w="404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C600" w14:textId="77777777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  <w:tc>
          <w:tcPr>
            <w:tcW w:w="6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5A71C" w14:textId="35A3CF7D" w:rsidR="004C21BA" w:rsidRPr="00922186" w:rsidRDefault="004C21BA" w:rsidP="004C21BA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</w:tbl>
    <w:p w14:paraId="33AD9C1B" w14:textId="62988CF7" w:rsidR="00D01309" w:rsidRPr="00922186" w:rsidRDefault="00D01309" w:rsidP="00D01309">
      <w:pPr>
        <w:pStyle w:val="ListParagraph"/>
        <w:jc w:val="both"/>
        <w:rPr>
          <w:rFonts w:cstheme="minorHAnsi"/>
        </w:rPr>
      </w:pPr>
    </w:p>
    <w:p w14:paraId="63FD65C4" w14:textId="77777777" w:rsidR="004C21BA" w:rsidRPr="00922186" w:rsidRDefault="004C21BA" w:rsidP="00547B54">
      <w:pPr>
        <w:suppressAutoHyphens/>
        <w:spacing w:after="0" w:line="240" w:lineRule="auto"/>
        <w:ind w:left="6237"/>
        <w:rPr>
          <w:rFonts w:eastAsia="SimSun" w:cstheme="minorHAnsi"/>
          <w:kern w:val="2"/>
        </w:rPr>
      </w:pPr>
    </w:p>
    <w:p w14:paraId="2FC209C3" w14:textId="77777777" w:rsidR="004C21BA" w:rsidRPr="00922186" w:rsidRDefault="004C21BA" w:rsidP="00547B54">
      <w:pPr>
        <w:suppressAutoHyphens/>
        <w:spacing w:after="0" w:line="240" w:lineRule="auto"/>
        <w:ind w:left="6237"/>
        <w:rPr>
          <w:rFonts w:eastAsia="SimSun" w:cstheme="minorHAnsi"/>
          <w:kern w:val="2"/>
        </w:rPr>
      </w:pPr>
    </w:p>
    <w:p w14:paraId="2DCEEEC2" w14:textId="77777777" w:rsidR="004C21BA" w:rsidRPr="00922186" w:rsidRDefault="004C21BA" w:rsidP="00547B54">
      <w:pPr>
        <w:suppressAutoHyphens/>
        <w:spacing w:after="0" w:line="240" w:lineRule="auto"/>
        <w:ind w:left="6237"/>
        <w:rPr>
          <w:rFonts w:eastAsia="SimSun" w:cstheme="minorHAnsi"/>
          <w:kern w:val="2"/>
        </w:rPr>
      </w:pPr>
    </w:p>
    <w:p w14:paraId="7DC1DAAD" w14:textId="77777777" w:rsidR="004C21BA" w:rsidRPr="00922186" w:rsidRDefault="004C21BA" w:rsidP="00547B54">
      <w:pPr>
        <w:suppressAutoHyphens/>
        <w:spacing w:after="0" w:line="240" w:lineRule="auto"/>
        <w:ind w:left="6237"/>
        <w:rPr>
          <w:rFonts w:eastAsia="SimSun" w:cstheme="minorHAnsi"/>
          <w:kern w:val="2"/>
        </w:rPr>
      </w:pPr>
    </w:p>
    <w:p w14:paraId="145D3405" w14:textId="76AA4910" w:rsidR="00547B54" w:rsidRPr="00922186" w:rsidRDefault="00547B54" w:rsidP="00547B54">
      <w:pPr>
        <w:suppressAutoHyphens/>
        <w:spacing w:after="0" w:line="240" w:lineRule="auto"/>
        <w:ind w:left="6237"/>
        <w:rPr>
          <w:rFonts w:eastAsia="SimSun" w:cstheme="minorHAnsi"/>
          <w:kern w:val="2"/>
        </w:rPr>
      </w:pPr>
      <w:r>
        <w:rPr>
          <w:rFonts w:eastAsia="SimSun" w:cstheme="minorHAnsi"/>
          <w:kern w:val="2"/>
          <w:lang w:val="en-GB"/>
        </w:rPr>
        <w:t>……………………………………………….</w:t>
      </w:r>
    </w:p>
    <w:p w14:paraId="56A164EE" w14:textId="4E2AF03C" w:rsidR="004C21BA" w:rsidRPr="00922186" w:rsidRDefault="00547B54" w:rsidP="00547B54">
      <w:pPr>
        <w:suppressAutoHyphens/>
        <w:spacing w:after="0" w:line="240" w:lineRule="auto"/>
        <w:ind w:left="6621" w:firstLine="1"/>
        <w:rPr>
          <w:rFonts w:eastAsia="SimSun" w:cstheme="minorHAnsi"/>
          <w:i/>
          <w:kern w:val="2"/>
        </w:rPr>
      </w:pPr>
      <w:r>
        <w:rPr>
          <w:rFonts w:eastAsia="SimSun" w:cstheme="minorHAnsi"/>
          <w:i/>
          <w:iCs/>
          <w:kern w:val="2"/>
          <w:lang w:val="en-GB"/>
        </w:rPr>
        <w:t>(applicant’s signature)</w:t>
      </w:r>
    </w:p>
    <w:p w14:paraId="604F1C9D" w14:textId="77777777" w:rsidR="004C21BA" w:rsidRPr="00922186" w:rsidRDefault="004C21BA">
      <w:pPr>
        <w:rPr>
          <w:rFonts w:eastAsia="SimSun" w:cstheme="minorHAnsi"/>
          <w:i/>
          <w:kern w:val="2"/>
        </w:rPr>
      </w:pPr>
      <w:r>
        <w:rPr>
          <w:rFonts w:eastAsia="SimSun" w:cstheme="minorHAnsi"/>
          <w:i/>
          <w:iCs/>
          <w:kern w:val="2"/>
          <w:lang w:val="en-GB"/>
        </w:rPr>
        <w:br w:type="page"/>
      </w:r>
    </w:p>
    <w:tbl>
      <w:tblPr>
        <w:tblW w:w="4981" w:type="pct"/>
        <w:jc w:val="center"/>
        <w:tblLook w:val="04A0" w:firstRow="1" w:lastRow="0" w:firstColumn="1" w:lastColumn="0" w:noHBand="0" w:noVBand="1"/>
      </w:tblPr>
      <w:tblGrid>
        <w:gridCol w:w="9451"/>
      </w:tblGrid>
      <w:tr w:rsidR="009A37ED" w:rsidRPr="00922186" w14:paraId="2893FEDA" w14:textId="77777777" w:rsidTr="00506CE8">
        <w:trPr>
          <w:cantSplit/>
          <w:trHeight w:val="1083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103050AF" w14:textId="1AD5D5D9" w:rsidR="009A37ED" w:rsidRPr="00922186" w:rsidRDefault="00CB4E01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lastRenderedPageBreak/>
              <w:t>Opinion of the Dean of the Faculty of the University of Lodz* regarding the awarding of the distinction to the candidate for student activities undertaken for and in the interest of the University of Lodz</w:t>
            </w:r>
          </w:p>
        </w:tc>
      </w:tr>
      <w:tr w:rsidR="00CB4E01" w:rsidRPr="00922186" w14:paraId="3BA1D9B9" w14:textId="77777777" w:rsidTr="00CB4E01">
        <w:trPr>
          <w:cantSplit/>
          <w:trHeight w:val="9857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825C275" w14:textId="46C4D05E" w:rsidR="00CB4E01" w:rsidRPr="00922186" w:rsidRDefault="00CB4E01" w:rsidP="00044BB1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</w:tbl>
    <w:p w14:paraId="7E7569B3" w14:textId="77777777" w:rsidR="00165ECC" w:rsidRPr="00922186" w:rsidRDefault="005C596C" w:rsidP="00165ECC">
      <w:pPr>
        <w:suppressAutoHyphens/>
        <w:spacing w:after="0" w:line="240" w:lineRule="auto"/>
        <w:rPr>
          <w:rFonts w:eastAsia="SimSun" w:cstheme="minorHAnsi"/>
          <w:kern w:val="2"/>
        </w:rPr>
      </w:pPr>
      <w:r>
        <w:rPr>
          <w:rFonts w:eastAsia="SimSun" w:cstheme="minorHAnsi"/>
          <w:kern w:val="2"/>
          <w:lang w:val="en-GB"/>
        </w:rPr>
        <w:t xml:space="preserve"> </w:t>
      </w:r>
      <w:r>
        <w:rPr>
          <w:rFonts w:eastAsia="SimSun" w:cstheme="minorHAnsi"/>
          <w:i/>
          <w:iCs/>
          <w:kern w:val="2"/>
          <w:lang w:val="en-GB"/>
        </w:rPr>
        <w:t>* the faculty at which the student is enrolled</w:t>
      </w:r>
    </w:p>
    <w:p w14:paraId="1CE6244E" w14:textId="7964E113" w:rsidR="00CB4E01" w:rsidRPr="00922186" w:rsidRDefault="00CB4E01" w:rsidP="005C596C">
      <w:pPr>
        <w:suppressAutoHyphens/>
        <w:spacing w:after="0" w:line="240" w:lineRule="auto"/>
        <w:rPr>
          <w:rFonts w:eastAsia="SimSun" w:cstheme="minorHAnsi"/>
          <w:kern w:val="2"/>
        </w:rPr>
      </w:pPr>
    </w:p>
    <w:p w14:paraId="0A6FD0AA" w14:textId="2A772989" w:rsidR="00CB4E01" w:rsidRPr="00922186" w:rsidRDefault="00CB4E01" w:rsidP="00CB4E01">
      <w:pPr>
        <w:suppressAutoHyphens/>
        <w:spacing w:after="0" w:line="240" w:lineRule="auto"/>
        <w:ind w:left="6237"/>
        <w:rPr>
          <w:rFonts w:eastAsia="SimSun" w:cstheme="minorHAnsi"/>
          <w:kern w:val="2"/>
        </w:rPr>
      </w:pPr>
    </w:p>
    <w:p w14:paraId="3881475C" w14:textId="529B5F0D" w:rsidR="00CB4E01" w:rsidRPr="00922186" w:rsidRDefault="00CB4E01" w:rsidP="00CB4E01">
      <w:pPr>
        <w:suppressAutoHyphens/>
        <w:spacing w:after="0" w:line="240" w:lineRule="auto"/>
        <w:ind w:left="6237"/>
        <w:rPr>
          <w:rFonts w:eastAsia="SimSun" w:cstheme="minorHAnsi"/>
          <w:kern w:val="2"/>
        </w:rPr>
      </w:pPr>
    </w:p>
    <w:p w14:paraId="53B0FF5F" w14:textId="0A481200" w:rsidR="00CB4E01" w:rsidRPr="00922186" w:rsidRDefault="00CB4E01" w:rsidP="00CB4E01">
      <w:pPr>
        <w:suppressAutoHyphens/>
        <w:spacing w:after="0" w:line="240" w:lineRule="auto"/>
        <w:rPr>
          <w:rFonts w:eastAsia="SimSun" w:cstheme="minorHAnsi"/>
          <w:kern w:val="2"/>
        </w:rPr>
      </w:pPr>
    </w:p>
    <w:p w14:paraId="09E732FD" w14:textId="059BD51A" w:rsidR="005C596C" w:rsidRPr="00922186" w:rsidRDefault="005C596C" w:rsidP="00CB4E01">
      <w:pPr>
        <w:suppressAutoHyphens/>
        <w:spacing w:after="0" w:line="240" w:lineRule="auto"/>
        <w:rPr>
          <w:rFonts w:eastAsia="SimSun" w:cstheme="minorHAnsi"/>
          <w:kern w:val="2"/>
        </w:rPr>
      </w:pPr>
    </w:p>
    <w:p w14:paraId="464AFAF8" w14:textId="458AE298" w:rsidR="005C596C" w:rsidRPr="00922186" w:rsidRDefault="005C596C" w:rsidP="00CB4E01">
      <w:pPr>
        <w:suppressAutoHyphens/>
        <w:spacing w:after="0" w:line="240" w:lineRule="auto"/>
        <w:rPr>
          <w:rFonts w:eastAsia="SimSun" w:cstheme="minorHAnsi"/>
          <w:kern w:val="2"/>
        </w:rPr>
      </w:pPr>
    </w:p>
    <w:p w14:paraId="7C23CDA3" w14:textId="77777777" w:rsidR="005C596C" w:rsidRPr="00922186" w:rsidRDefault="005C596C" w:rsidP="00CB4E01">
      <w:pPr>
        <w:suppressAutoHyphens/>
        <w:spacing w:after="0" w:line="240" w:lineRule="auto"/>
        <w:rPr>
          <w:rFonts w:eastAsia="SimSun" w:cstheme="minorHAnsi"/>
          <w:kern w:val="2"/>
        </w:rPr>
      </w:pPr>
    </w:p>
    <w:p w14:paraId="6BFDF323" w14:textId="243B1958" w:rsidR="005C596C" w:rsidRPr="00922186" w:rsidRDefault="005C596C" w:rsidP="00A76474">
      <w:pPr>
        <w:suppressAutoHyphens/>
        <w:spacing w:after="0" w:line="240" w:lineRule="auto"/>
        <w:ind w:left="4956"/>
        <w:rPr>
          <w:rFonts w:eastAsia="SimSun" w:cstheme="minorHAnsi"/>
          <w:kern w:val="2"/>
        </w:rPr>
      </w:pPr>
      <w:r>
        <w:rPr>
          <w:rFonts w:eastAsia="SimSun" w:cstheme="minorHAnsi"/>
          <w:kern w:val="2"/>
          <w:lang w:val="en-GB"/>
        </w:rPr>
        <w:t xml:space="preserve">        …....……………………………………………….</w:t>
      </w:r>
    </w:p>
    <w:p w14:paraId="086582B3" w14:textId="552811C0" w:rsidR="005C596C" w:rsidRPr="00922186" w:rsidRDefault="005C596C" w:rsidP="005C596C">
      <w:pPr>
        <w:suppressAutoHyphens/>
        <w:spacing w:after="0" w:line="240" w:lineRule="auto"/>
        <w:ind w:left="4956"/>
        <w:jc w:val="center"/>
        <w:rPr>
          <w:rFonts w:eastAsia="SimSun" w:cstheme="minorHAnsi"/>
          <w:kern w:val="2"/>
        </w:rPr>
      </w:pPr>
      <w:r>
        <w:rPr>
          <w:rFonts w:eastAsia="SimSun" w:cstheme="minorHAnsi"/>
          <w:i/>
          <w:iCs/>
          <w:kern w:val="2"/>
          <w:lang w:val="en-GB"/>
        </w:rPr>
        <w:t>(stamp and signature of the Dean of the Faculty of the University of Lodz)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925"/>
        <w:gridCol w:w="7465"/>
      </w:tblGrid>
      <w:tr w:rsidR="00DD3B6B" w:rsidRPr="00922186" w14:paraId="24CB7D6C" w14:textId="77777777" w:rsidTr="00DD3B6B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474D0BA6" w14:textId="77777777" w:rsidR="00DD3B6B" w:rsidRPr="00922186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lastRenderedPageBreak/>
              <w:t>List of attachments to the application:</w:t>
            </w:r>
          </w:p>
          <w:p w14:paraId="71C4C521" w14:textId="70075B43" w:rsidR="00DD3B6B" w:rsidRPr="00922186" w:rsidRDefault="000A42F6" w:rsidP="008A15FA">
            <w:pPr>
              <w:suppressAutoHyphens/>
              <w:spacing w:after="0" w:line="276" w:lineRule="auto"/>
              <w:jc w:val="center"/>
              <w:rPr>
                <w:rFonts w:eastAsia="SimSun" w:cstheme="minorHAnsi"/>
                <w:kern w:val="2"/>
              </w:rPr>
            </w:pPr>
            <w:r>
              <w:rPr>
                <w:rFonts w:cstheme="minorHAnsi"/>
                <w:kern w:val="2"/>
                <w:lang w:val="en-GB"/>
              </w:rPr>
              <w:t>(justification for granting the distinction in relation to the listed activities/achievements,</w:t>
            </w:r>
            <w:r>
              <w:rPr>
                <w:rFonts w:cstheme="minorHAnsi"/>
                <w:kern w:val="2"/>
                <w:lang w:val="en-GB"/>
              </w:rPr>
              <w:br/>
              <w:t xml:space="preserve">opinions and certificates/photocopies of documents confirming the activities/achievements listed by the student, </w:t>
            </w:r>
            <w:r>
              <w:rPr>
                <w:rFonts w:cstheme="minorHAnsi"/>
                <w:lang w:val="en-GB"/>
              </w:rPr>
              <w:t>photocopies of the first pages of scientific publications and other materials documenting research output</w:t>
            </w:r>
            <w:r>
              <w:rPr>
                <w:rFonts w:cstheme="minorHAnsi"/>
                <w:kern w:val="2"/>
                <w:lang w:val="en-GB"/>
              </w:rPr>
              <w:t>)</w:t>
            </w:r>
          </w:p>
        </w:tc>
      </w:tr>
      <w:tr w:rsidR="00DD3B6B" w:rsidRPr="00922186" w14:paraId="24E0A18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94CD4" w14:textId="15098415" w:rsidR="00DD3B6B" w:rsidRPr="00922186" w:rsidRDefault="00DD3B6B" w:rsidP="00DD3B6B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Attachment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76A95" w14:textId="1BD27117" w:rsidR="00DD3B6B" w:rsidRPr="00922186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Cs/>
                <w:kern w:val="2"/>
              </w:rPr>
            </w:pPr>
          </w:p>
        </w:tc>
      </w:tr>
      <w:tr w:rsidR="00DD3B6B" w:rsidRPr="00922186" w14:paraId="2B1AF9B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05C03" w14:textId="32A83B1C" w:rsidR="00DD3B6B" w:rsidRPr="00922186" w:rsidRDefault="00DD3B6B" w:rsidP="00DD3B6B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Attachment 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0C7B9" w14:textId="212370F0" w:rsidR="00DD3B6B" w:rsidRPr="00922186" w:rsidRDefault="00DD3B6B" w:rsidP="00044BB1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DD3B6B" w:rsidRPr="00922186" w14:paraId="5E4E61F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9D5D4" w14:textId="5F3C1DFE" w:rsidR="00DD3B6B" w:rsidRPr="00922186" w:rsidRDefault="00DD3B6B" w:rsidP="00DD3B6B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Attachment 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9F44F" w14:textId="2D37DA98" w:rsidR="00DD3B6B" w:rsidRPr="00922186" w:rsidRDefault="00DD3B6B" w:rsidP="00044BB1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  <w:tr w:rsidR="00F43744" w:rsidRPr="00922186" w14:paraId="7DFF5E4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5017B" w14:textId="15440D76" w:rsidR="00F43744" w:rsidRPr="00922186" w:rsidRDefault="00F43744" w:rsidP="00DD3B6B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Attachment ...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6C6A3" w14:textId="77777777" w:rsidR="00F43744" w:rsidRPr="00922186" w:rsidRDefault="00F43744" w:rsidP="00044BB1">
            <w:pPr>
              <w:spacing w:after="0" w:line="240" w:lineRule="auto"/>
              <w:rPr>
                <w:rFonts w:eastAsia="SimSun" w:cstheme="minorHAnsi"/>
                <w:bCs/>
                <w:kern w:val="2"/>
              </w:rPr>
            </w:pPr>
          </w:p>
        </w:tc>
      </w:tr>
    </w:tbl>
    <w:p w14:paraId="7CDCEEDD" w14:textId="489745C8" w:rsidR="009A37ED" w:rsidRPr="00922186" w:rsidRDefault="009A37ED" w:rsidP="00DD3B6B">
      <w:pPr>
        <w:tabs>
          <w:tab w:val="center" w:pos="4536"/>
          <w:tab w:val="right" w:pos="9072"/>
        </w:tabs>
        <w:spacing w:before="120" w:after="360"/>
        <w:rPr>
          <w:rFonts w:cstheme="minorHAnsi"/>
        </w:rPr>
      </w:pPr>
    </w:p>
    <w:p w14:paraId="6E5CD734" w14:textId="0C8DCCF5" w:rsidR="00F43744" w:rsidRPr="00922186" w:rsidRDefault="00F43744" w:rsidP="00DD3B6B">
      <w:pPr>
        <w:tabs>
          <w:tab w:val="center" w:pos="4536"/>
          <w:tab w:val="right" w:pos="9072"/>
        </w:tabs>
        <w:spacing w:before="120" w:after="360"/>
        <w:rPr>
          <w:rFonts w:cstheme="minorHAnsi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298"/>
        <w:gridCol w:w="2547"/>
        <w:gridCol w:w="2545"/>
      </w:tblGrid>
      <w:tr w:rsidR="00F43744" w:rsidRPr="00922186" w14:paraId="261EF367" w14:textId="77777777" w:rsidTr="00506CE8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969A813" w14:textId="3AFF943B" w:rsidR="00F43744" w:rsidRPr="00922186" w:rsidRDefault="00F43744" w:rsidP="00F43744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 xml:space="preserve">DECISION OF THE VICE-RECTOR OF THE UNIVERSITY OF LODZ </w:t>
            </w:r>
          </w:p>
          <w:p w14:paraId="60513303" w14:textId="3D90D1EB" w:rsidR="00F43744" w:rsidRPr="00922186" w:rsidRDefault="00F43744" w:rsidP="00F43744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</w:rPr>
            </w:pPr>
          </w:p>
        </w:tc>
      </w:tr>
      <w:tr w:rsidR="00506CE8" w:rsidRPr="00922186" w14:paraId="3E4D7D85" w14:textId="77777777" w:rsidTr="00506CE8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E6C69" w14:textId="38918D70" w:rsidR="00506CE8" w:rsidRPr="00922186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I GRANT THE DISTINCTION: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1D235" w14:textId="4421CCC4" w:rsidR="00506CE8" w:rsidRPr="00922186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YES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76CAC3" w14:textId="649E718E" w:rsidR="00506CE8" w:rsidRPr="00922186" w:rsidRDefault="00506CE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eastAsia="SimSun" w:cstheme="minorHAnsi"/>
                <w:b/>
                <w:bCs/>
                <w:kern w:val="2"/>
              </w:rPr>
            </w:pPr>
            <w:r>
              <w:rPr>
                <w:rFonts w:eastAsia="SimSun" w:cstheme="minorHAnsi"/>
                <w:b/>
                <w:bCs/>
                <w:kern w:val="2"/>
                <w:lang w:val="en-GB"/>
              </w:rPr>
              <w:t>NO</w:t>
            </w:r>
          </w:p>
        </w:tc>
      </w:tr>
      <w:tr w:rsidR="00506CE8" w:rsidRPr="00922186" w14:paraId="0F32C33E" w14:textId="77777777" w:rsidTr="00506CE8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vAlign w:val="center"/>
          </w:tcPr>
          <w:p w14:paraId="376A9715" w14:textId="5574FCA5" w:rsidR="00506CE8" w:rsidRPr="00922186" w:rsidRDefault="00506CE8" w:rsidP="00506CE8">
            <w:pPr>
              <w:suppressAutoHyphens/>
              <w:snapToGrid w:val="0"/>
              <w:spacing w:after="0" w:line="100" w:lineRule="atLeast"/>
              <w:rPr>
                <w:rFonts w:eastAsia="SimSun" w:cstheme="minorHAnsi"/>
                <w:i/>
                <w:iCs/>
                <w:kern w:val="2"/>
              </w:rPr>
            </w:pPr>
            <w:r>
              <w:rPr>
                <w:rFonts w:eastAsia="SimSun" w:cstheme="minorHAnsi"/>
                <w:i/>
                <w:iCs/>
                <w:kern w:val="2"/>
                <w:vertAlign w:val="superscript"/>
                <w:lang w:val="en-GB"/>
              </w:rPr>
              <w:t>*</w:t>
            </w:r>
            <w:r>
              <w:rPr>
                <w:rFonts w:eastAsia="SimSun" w:cstheme="minorHAnsi"/>
                <w:i/>
                <w:iCs/>
                <w:kern w:val="2"/>
                <w:lang w:val="en-GB"/>
              </w:rPr>
              <w:t xml:space="preserve"> Delete as appropriate</w:t>
            </w:r>
          </w:p>
        </w:tc>
      </w:tr>
    </w:tbl>
    <w:p w14:paraId="225D18AC" w14:textId="4F46535E" w:rsidR="00F43744" w:rsidRPr="00922186" w:rsidRDefault="00F43744" w:rsidP="009141EE">
      <w:pPr>
        <w:tabs>
          <w:tab w:val="center" w:pos="4536"/>
          <w:tab w:val="right" w:pos="9072"/>
        </w:tabs>
        <w:spacing w:before="120" w:after="360"/>
        <w:jc w:val="right"/>
        <w:rPr>
          <w:rFonts w:cstheme="minorHAnsi"/>
        </w:rPr>
      </w:pPr>
    </w:p>
    <w:p w14:paraId="5923E116" w14:textId="77777777" w:rsidR="00B0172C" w:rsidRPr="00922186" w:rsidRDefault="00B0172C" w:rsidP="009141EE">
      <w:pPr>
        <w:suppressAutoHyphens/>
        <w:spacing w:after="0" w:line="240" w:lineRule="auto"/>
        <w:ind w:left="4962" w:firstLine="708"/>
        <w:rPr>
          <w:rFonts w:cstheme="minorHAnsi"/>
        </w:rPr>
      </w:pPr>
    </w:p>
    <w:p w14:paraId="7144EF5C" w14:textId="53B17009" w:rsidR="009141EE" w:rsidRPr="00922186" w:rsidRDefault="009141EE" w:rsidP="009141EE">
      <w:pPr>
        <w:suppressAutoHyphens/>
        <w:spacing w:after="0" w:line="240" w:lineRule="auto"/>
        <w:ind w:left="4962" w:firstLine="708"/>
        <w:rPr>
          <w:rFonts w:eastAsia="SimSun" w:cstheme="minorHAnsi"/>
          <w:kern w:val="2"/>
        </w:rPr>
      </w:pPr>
      <w:r>
        <w:rPr>
          <w:rFonts w:eastAsia="SimSun" w:cstheme="minorHAnsi"/>
          <w:kern w:val="2"/>
          <w:lang w:val="en-GB"/>
        </w:rPr>
        <w:t xml:space="preserve">     ……………………………………………….</w:t>
      </w:r>
    </w:p>
    <w:p w14:paraId="7C9F8492" w14:textId="707BDE96" w:rsidR="009141EE" w:rsidRPr="00922186" w:rsidRDefault="009141EE" w:rsidP="009141EE">
      <w:pPr>
        <w:suppressAutoHyphens/>
        <w:spacing w:after="0" w:line="240" w:lineRule="auto"/>
        <w:ind w:left="5670"/>
        <w:jc w:val="center"/>
        <w:rPr>
          <w:rFonts w:eastAsia="SimSun" w:cstheme="minorHAnsi"/>
          <w:kern w:val="2"/>
        </w:rPr>
      </w:pPr>
      <w:r>
        <w:rPr>
          <w:rFonts w:cstheme="minorHAnsi"/>
          <w:i/>
          <w:iCs/>
          <w:kern w:val="2"/>
          <w:lang w:val="en-GB"/>
        </w:rPr>
        <w:t>(</w:t>
      </w:r>
      <w:bookmarkStart w:id="1" w:name="_Hlk74657289"/>
      <w:r>
        <w:rPr>
          <w:rFonts w:cstheme="minorHAnsi"/>
          <w:i/>
          <w:iCs/>
          <w:kern w:val="2"/>
          <w:lang w:val="en-GB"/>
        </w:rPr>
        <w:t xml:space="preserve">stamp and signature </w:t>
      </w:r>
      <w:bookmarkStart w:id="2" w:name="_Hlk74657212"/>
      <w:r>
        <w:rPr>
          <w:rFonts w:cstheme="minorHAnsi"/>
          <w:i/>
          <w:iCs/>
          <w:lang w:val="en-GB"/>
        </w:rPr>
        <w:t xml:space="preserve">of the Vice-Rector for Student Affairs of the </w:t>
      </w:r>
      <w:r>
        <w:rPr>
          <w:rFonts w:cstheme="minorHAnsi"/>
          <w:i/>
          <w:iCs/>
          <w:kern w:val="2"/>
          <w:lang w:val="en-GB"/>
        </w:rPr>
        <w:t>University of Lodz</w:t>
      </w:r>
      <w:bookmarkEnd w:id="1"/>
      <w:bookmarkEnd w:id="2"/>
      <w:r>
        <w:rPr>
          <w:rFonts w:cstheme="minorHAnsi"/>
          <w:i/>
          <w:iCs/>
          <w:kern w:val="2"/>
          <w:lang w:val="en-GB"/>
        </w:rPr>
        <w:t>)</w:t>
      </w:r>
    </w:p>
    <w:p w14:paraId="2C4BC157" w14:textId="77777777" w:rsidR="009141EE" w:rsidRPr="00922186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rFonts w:cstheme="minorHAnsi"/>
        </w:rPr>
      </w:pPr>
    </w:p>
    <w:sectPr w:rsidR="009141EE" w:rsidRPr="00922186" w:rsidSect="00A8293E">
      <w:pgSz w:w="11906" w:h="16838"/>
      <w:pgMar w:top="993" w:right="1133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3B060" w14:textId="77777777" w:rsidR="00791BB0" w:rsidRDefault="00791BB0" w:rsidP="00906A75">
      <w:pPr>
        <w:spacing w:after="0" w:line="240" w:lineRule="auto"/>
      </w:pPr>
      <w:r>
        <w:separator/>
      </w:r>
    </w:p>
  </w:endnote>
  <w:endnote w:type="continuationSeparator" w:id="0">
    <w:p w14:paraId="53D5350D" w14:textId="77777777" w:rsidR="00791BB0" w:rsidRDefault="00791BB0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43B32" w14:textId="77777777" w:rsidR="00791BB0" w:rsidRDefault="00791BB0" w:rsidP="00906A75">
      <w:pPr>
        <w:spacing w:after="0" w:line="240" w:lineRule="auto"/>
      </w:pPr>
      <w:r>
        <w:separator/>
      </w:r>
    </w:p>
  </w:footnote>
  <w:footnote w:type="continuationSeparator" w:id="0">
    <w:p w14:paraId="4C0F529C" w14:textId="77777777" w:rsidR="00791BB0" w:rsidRDefault="00791BB0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195057">
    <w:abstractNumId w:val="4"/>
  </w:num>
  <w:num w:numId="2" w16cid:durableId="1016036703">
    <w:abstractNumId w:val="2"/>
  </w:num>
  <w:num w:numId="3" w16cid:durableId="1662077678">
    <w:abstractNumId w:val="0"/>
  </w:num>
  <w:num w:numId="4" w16cid:durableId="1717896425">
    <w:abstractNumId w:val="3"/>
  </w:num>
  <w:num w:numId="5" w16cid:durableId="19097248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975E2"/>
    <w:rsid w:val="000A01DD"/>
    <w:rsid w:val="000A42F6"/>
    <w:rsid w:val="00165ECC"/>
    <w:rsid w:val="001F2088"/>
    <w:rsid w:val="002173A7"/>
    <w:rsid w:val="002365D0"/>
    <w:rsid w:val="003066B3"/>
    <w:rsid w:val="0033266A"/>
    <w:rsid w:val="003E0711"/>
    <w:rsid w:val="003F5EDD"/>
    <w:rsid w:val="004C21BA"/>
    <w:rsid w:val="00506CE8"/>
    <w:rsid w:val="00522629"/>
    <w:rsid w:val="00547B54"/>
    <w:rsid w:val="00547E23"/>
    <w:rsid w:val="005B4E17"/>
    <w:rsid w:val="005B600E"/>
    <w:rsid w:val="005C596C"/>
    <w:rsid w:val="005E68FF"/>
    <w:rsid w:val="0061323B"/>
    <w:rsid w:val="00672323"/>
    <w:rsid w:val="0070722F"/>
    <w:rsid w:val="00723B8A"/>
    <w:rsid w:val="00791BB0"/>
    <w:rsid w:val="007B2FF7"/>
    <w:rsid w:val="007F48FA"/>
    <w:rsid w:val="00826CA5"/>
    <w:rsid w:val="008A15FA"/>
    <w:rsid w:val="00906A75"/>
    <w:rsid w:val="009141EE"/>
    <w:rsid w:val="00922186"/>
    <w:rsid w:val="0094161D"/>
    <w:rsid w:val="00945063"/>
    <w:rsid w:val="009A37ED"/>
    <w:rsid w:val="009B330D"/>
    <w:rsid w:val="009C5C74"/>
    <w:rsid w:val="009D2BFE"/>
    <w:rsid w:val="00A8293E"/>
    <w:rsid w:val="00A95BF1"/>
    <w:rsid w:val="00B0043D"/>
    <w:rsid w:val="00B0172C"/>
    <w:rsid w:val="00B1474C"/>
    <w:rsid w:val="00B3046F"/>
    <w:rsid w:val="00B31AB8"/>
    <w:rsid w:val="00C41B4F"/>
    <w:rsid w:val="00CB4E01"/>
    <w:rsid w:val="00D01309"/>
    <w:rsid w:val="00D3123B"/>
    <w:rsid w:val="00DA51B6"/>
    <w:rsid w:val="00DD3B6B"/>
    <w:rsid w:val="00DF42C2"/>
    <w:rsid w:val="00E135A3"/>
    <w:rsid w:val="00E6467B"/>
    <w:rsid w:val="00E816CC"/>
    <w:rsid w:val="00EA2934"/>
    <w:rsid w:val="00EA4676"/>
    <w:rsid w:val="00EE50E5"/>
    <w:rsid w:val="00EF075A"/>
    <w:rsid w:val="00F419F1"/>
    <w:rsid w:val="00F43744"/>
    <w:rsid w:val="00FA0050"/>
    <w:rsid w:val="00FA3995"/>
    <w:rsid w:val="00FB224E"/>
    <w:rsid w:val="00FD64C4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7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6A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75"/>
  </w:style>
  <w:style w:type="paragraph" w:styleId="Footer">
    <w:name w:val="footer"/>
    <w:basedOn w:val="Normal"/>
    <w:link w:val="FooterChar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75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41B4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CD8CF706CFBF478A819DD2E9AEA92F" ma:contentTypeVersion="14" ma:contentTypeDescription="Utwórz nowy dokument." ma:contentTypeScope="" ma:versionID="b5783846709ba7e1f8f6fc1865766cad">
  <xsd:schema xmlns:xsd="http://www.w3.org/2001/XMLSchema" xmlns:xs="http://www.w3.org/2001/XMLSchema" xmlns:p="http://schemas.microsoft.com/office/2006/metadata/properties" xmlns:ns2="2184e2f5-dea0-4ea3-a958-a95781c7befc" xmlns:ns3="26537a3b-b4e7-4b71-bd8e-cb57c9603bd4" targetNamespace="http://schemas.microsoft.com/office/2006/metadata/properties" ma:root="true" ma:fieldsID="0de62ba30cf242a17f8c3c8151310280" ns2:_="" ns3:_="">
    <xsd:import namespace="2184e2f5-dea0-4ea3-a958-a95781c7befc"/>
    <xsd:import namespace="26537a3b-b4e7-4b71-bd8e-cb57c9603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84e2f5-dea0-4ea3-a958-a95781c7be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26f36f3b-0831-447f-959b-64b1ba3402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37a3b-b4e7-4b71-bd8e-cb57c9603bd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a086744-f3dd-45f2-a11c-b89fc1194af2}" ma:internalName="TaxCatchAll" ma:showField="CatchAllData" ma:web="26537a3b-b4e7-4b71-bd8e-cb57c9603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537a3b-b4e7-4b71-bd8e-cb57c9603bd4" xsi:nil="true"/>
    <lcf76f155ced4ddcb4097134ff3c332f xmlns="2184e2f5-dea0-4ea3-a958-a95781c7be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EB6C53-9D88-4E1B-9FBB-18B26935F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84e2f5-dea0-4ea3-a958-a95781c7befc"/>
    <ds:schemaRef ds:uri="26537a3b-b4e7-4b71-bd8e-cb57c9603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B054E9-C4A9-4DB2-8EDB-C3B70A463C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CD961-23B0-42D5-B587-9A2390857A33}">
  <ds:schemaRefs>
    <ds:schemaRef ds:uri="http://schemas.microsoft.com/office/2006/metadata/properties"/>
    <ds:schemaRef ds:uri="http://schemas.microsoft.com/office/infopath/2007/PartnerControls"/>
    <ds:schemaRef ds:uri="26537a3b-b4e7-4b71-bd8e-cb57c9603bd4"/>
    <ds:schemaRef ds:uri="2184e2f5-dea0-4ea3-a958-a95781c7be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5</Words>
  <Characters>2373</Characters>
  <Application>Microsoft Office Word</Application>
  <DocSecurity>0</DocSecurity>
  <Lines>19</Lines>
  <Paragraphs>5</Paragraphs>
  <ScaleCrop>false</ScaleCrop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Paulina Kłąb</cp:lastModifiedBy>
  <cp:revision>4</cp:revision>
  <dcterms:created xsi:type="dcterms:W3CDTF">2026-01-16T09:33:00Z</dcterms:created>
  <dcterms:modified xsi:type="dcterms:W3CDTF">2026-02-04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D8CF706CFBF478A819DD2E9AEA92F</vt:lpwstr>
  </property>
</Properties>
</file>